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Sudan</w:t>
      </w:r>
      <w:r>
        <w:t xml:space="preserve"> </w:t>
      </w:r>
      <w:r>
        <w:t xml:space="preserve">Khartoum</w:t>
      </w:r>
    </w:p>
    <w:bookmarkStart w:id="21" w:name="Xf8b207cd1a49cd698ee492cee5edd7185cd9641"/>
    <w:p>
      <w:pPr>
        <w:pStyle w:val="Heading1"/>
      </w:pPr>
      <w:r>
        <w:t xml:space="preserve">INTERNSHIP APPLICATION LETTER FOR CHEF POSITION</w:t>
      </w:r>
    </w:p>
    <w:p>
      <w:pPr>
        <w:pStyle w:val="FirstParagraph"/>
      </w:pPr>
      <w:r>
        <w:t xml:space="preserve">[Your Full Name]</w:t>
      </w:r>
      <w:r>
        <w:br/>
      </w:r>
      <w:r>
        <w:t xml:space="preserve">[Your Address]</w:t>
      </w:r>
      <w:r>
        <w:br/>
      </w:r>
      <w:r>
        <w:t xml:space="preserve">Khartoum, Sudan</w:t>
      </w:r>
      <w:r>
        <w:br/>
      </w:r>
      <w:r>
        <w:t xml:space="preserve">[Email Address]</w:t>
      </w:r>
      <w:r>
        <w:br/>
      </w:r>
      <w:r>
        <w:t xml:space="preserve">[Phone Number]</w:t>
      </w:r>
      <w:r>
        <w:br/>
      </w:r>
      <w:r>
        <w:t xml:space="preserve">[Date]</w:t>
      </w:r>
    </w:p>
    <w:p>
      <w:pPr>
        <w:pStyle w:val="BodyText"/>
      </w:pPr>
      <w:r>
        <w:t xml:space="preserve">Hiring Manager</w:t>
      </w:r>
      <w:r>
        <w:br/>
      </w:r>
      <w:r>
        <w:t xml:space="preserve">Executive Chef Department</w:t>
      </w:r>
      <w:r>
        <w:br/>
      </w:r>
      <w:r>
        <w:t xml:space="preserve">Al-Ma'ali Restaurant Group</w:t>
      </w:r>
      <w:r>
        <w:br/>
      </w:r>
      <w:r>
        <w:t xml:space="preserve">123 Nile Street, Khartoum City Center</w:t>
      </w:r>
      <w:r>
        <w:br/>
      </w:r>
      <w:r>
        <w:t xml:space="preserve">Khartoum, Sudan</w:t>
      </w:r>
    </w:p>
    <w:bookmarkStart w:id="20" w:name="Xab9baf85c5b520976210e9d511f28e09e0de05e"/>
    <w:p>
      <w:pPr>
        <w:pStyle w:val="Heading2"/>
      </w:pPr>
      <w:r>
        <w:t xml:space="preserve">Subject: Internship Application Letter for Chef Position in Sudan Khartoum</w:t>
      </w:r>
    </w:p>
    <w:p>
      <w:pPr>
        <w:pStyle w:val="FirstParagraph"/>
      </w:pPr>
      <w:r>
        <w:t xml:space="preserve">Dear Hiring Manager,</w:t>
      </w:r>
    </w:p>
    <w:p>
      <w:pPr>
        <w:pStyle w:val="BodyText"/>
      </w:pPr>
      <w:r>
        <w:t xml:space="preserve">It is with profound enthusiasm and deep respect for Sudanese culinary heritage that I submit my Internship Application Letter for the Chef Intern position at Al-Ma'ali Restaurant Group in Khartoum. As a dedicated culinary student from the International Culinary Institute of Africa, I have meticulously prepared this application to express my unwavering commitment to mastering the art of gastronomy within Sudan Khartoum's vibrant food landscape. This opportunity represents not merely an internship, but a profound step toward becoming a guardian of Sudanese culinary traditions while contributing to the evolution of modern African cuisine in Khartoum.</w:t>
      </w:r>
    </w:p>
    <w:p>
      <w:pPr>
        <w:pStyle w:val="BodyText"/>
      </w:pPr>
      <w:r>
        <w:t xml:space="preserve">My passion for cooking began in my grandmother's kitchen in Port Sudan, where I learned that every meal tells a story. The aromatic blend of hibiscus tea (karkadai), slow-cooked lamb with dates, and freshly baked harisa became my first culinary education. This early immersion instilled in me the philosophy that food is culture—connecting generations through shared meals. My academic journey at the International Culinary Institute has further equipped me with technical skills including molecular gastronomy techniques, sustainable kitchen management, and cross-cultural menu development. However, it was my research on Sudan Khartoum's culinary history that solidified my desire to apply these skills within this specific cultural context.</w:t>
      </w:r>
    </w:p>
    <w:p>
      <w:pPr>
        <w:pStyle w:val="BodyText"/>
      </w:pPr>
      <w:r>
        <w:t xml:space="preserve">I have closely followed Al-Ma'ali Restaurant Group's commitment to preserving Sudanese heritage while innovating through dishes like "Kisra with Bitter Melon Foam" and "Ful Medames Tartare." This approach resonates deeply with my belief that an authentic Chef must honor tradition while embracing creativity. In my previous internship at The Nile View Café, I collaborated on developing a seasonal menu featuring local ingredients like Sudanese sesame (tahini) and gum arabic-infused desserts—dishes that celebrated our region's bounty without compromising modern presentation standards. This experience taught me to balance authenticity with innovation, a skill I am eager to refine under your esteemed Chef's mentorship in Sudan Khartoum.</w:t>
      </w:r>
    </w:p>
    <w:p>
      <w:pPr>
        <w:pStyle w:val="BodyText"/>
      </w:pPr>
      <w:r>
        <w:t xml:space="preserve">What particularly excites me about this Chef Internship in Sudan Khartoum is the opportunity to engage with the city's unique culinary ecosystem. Unlike metropolitan centers elsewhere, Khartoum offers an unparalleled convergence of Nilotic traditions—Nubian, Darfurian, and Kordofanian cuisines—all thriving within a single urban space. I am eager to learn from your team how to elevate street food classics like "Shakshuka" and "Bamia" for fine dining while respecting their origins. During my field research in Khartoum's Central Market last semester, I observed how chefs transform simple ingredients into extraordinary dishes—this is the philosophy I aspire to embody under your guidance.</w:t>
      </w:r>
    </w:p>
    <w:p>
      <w:pPr>
        <w:pStyle w:val="BodyText"/>
      </w:pPr>
      <w:r>
        <w:t xml:space="preserve">My technical preparedness aligns precisely with the demands of this Chef Internship. I am certified in food safety (HACCP), proficient in both gas and induction cooktop operations, and adept at managing inventory for high-volume kitchens. During my time at the institute, I spearheaded a project developing a "Zero-Waste Sudanese Menu" using surplus produce from local farms—converting wilted greens into vibrant pesto and stale bread into croutons. This project earned recognition in our culinary journal, demonstrating my commitment to sustainability—a value central to modern Chef practices in Sudan Khartoum's growing eco-conscious dining scene.</w:t>
      </w:r>
    </w:p>
    <w:p>
      <w:pPr>
        <w:pStyle w:val="BodyText"/>
      </w:pPr>
      <w:r>
        <w:t xml:space="preserve">Beyond technical skills, I understand that a successful Chef must be a cultural ambassador. Having lived and studied in Khartoum for six months during my academic exchange program, I've immersed myself in the city's rhythms—from morning coffee ceremonies at Al-Ghazal Café to evening street food festivals along El-Sudan Street. This firsthand experience allows me to appreciate how food creates community: the way elders share stories over "Marek" (sorghum porridge) at family gatherings, or how Ramadan nights transform Khartoum into a tapestry of shared meals. I aim to carry this cultural intelligence into your kitchen, ensuring every dish served reflects respect for Sudanese hospitality traditions.</w:t>
      </w:r>
    </w:p>
    <w:p>
      <w:pPr>
        <w:pStyle w:val="BodyText"/>
      </w:pPr>
      <w:r>
        <w:t xml:space="preserve">I recognize that the journey of a Chef begins with humility—the willingness to learn from each ingredient, each technique, and each community served. My Internship Application Letter is not just a request for position; it's a promise to approach every day in your kitchen as an opportunity to absorb wisdom from master chefs while contributing fresh perspectives. I am prepared to start immediately upon acceptance and commit fully to the rigorous schedule required of Chef interns in Sudan Khartoum's dynamic culinary environment.</w:t>
      </w:r>
    </w:p>
    <w:p>
      <w:pPr>
        <w:pStyle w:val="BodyText"/>
      </w:pPr>
      <w:r>
        <w:t xml:space="preserve">Sudan Khartoum represents more than a location for me—it is a living classroom where culinary artistry meets historical significance. The city's kitchens are where generations have preserved recipes passed down since the days of the Mahdist State, yet simultaneously innovate with global techniques. To work within this context as an intern under your mentorship would be my greatest honor. I am confident that my dedication to cultural preservation, technical adaptability, and passion for Sudanese gastronomy align perfectly with Al-Ma'ali's mission.</w:t>
      </w:r>
    </w:p>
    <w:p>
      <w:pPr>
        <w:pStyle w:val="BodyText"/>
      </w:pPr>
      <w:r>
        <w:t xml:space="preserve">Thank you for considering this Internship Application Letter. I have attached my resume detailing additional qualifications and references from chefs at the Institute. I welcome the opportunity to discuss how my skills can support your kitchen's vision during an interview at your earliest convenience. As a future Chef committed to Sudan Khartoum's culinary legacy, I am eager to learn, contribute, and grow under your expert guida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 Sudan Khartoum</dc:title>
  <dc:creator/>
  <dc:language>en</dc:language>
  <cp:keywords/>
  <dcterms:created xsi:type="dcterms:W3CDTF">2025-12-08T16:17:24Z</dcterms:created>
  <dcterms:modified xsi:type="dcterms:W3CDTF">2025-12-08T16:17:24Z</dcterms:modified>
</cp:coreProperties>
</file>

<file path=docProps/custom.xml><?xml version="1.0" encoding="utf-8"?>
<Properties xmlns="http://schemas.openxmlformats.org/officeDocument/2006/custom-properties" xmlns:vt="http://schemas.openxmlformats.org/officeDocument/2006/docPropsVTypes"/>
</file>